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6d185292222a61926e8864675574627b7878438"/>
    <w:p>
      <w:pPr>
        <w:pStyle w:val="Heading1"/>
      </w:pPr>
      <w:r>
        <w:t xml:space="preserve">INTERNATIONAL ACADEMIC RESEARCH INTERNSHIP APPLICATION</w:t>
      </w:r>
    </w:p>
    <w:p>
      <w:pPr>
        <w:pStyle w:val="FirstParagraph"/>
      </w:pPr>
      <w:r>
        <w:t xml:space="preserve">Submitted Pursuant to Academic Researcher Internship Opportunity in Spain Valenc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Recipient Name]</w:t>
      </w:r>
    </w:p>
    <w:p>
      <w:pPr>
        <w:pStyle w:val="BodyText"/>
      </w:pPr>
      <w:r>
        <w:t xml:space="preserve">[Position Title, e.g., Head of Research Department]</w:t>
      </w:r>
    </w:p>
    <w:p>
      <w:pPr>
        <w:pStyle w:val="BodyText"/>
      </w:pPr>
      <w:r>
        <w:t xml:space="preserve">[Institution Name, e.g., University of Valencia Research Center]</w:t>
      </w:r>
    </w:p>
    <w:p>
      <w:pPr>
        <w:pStyle w:val="BodyText"/>
      </w:pPr>
      <w:r>
        <w:t xml:space="preserve">[Institution Address]</w:t>
      </w:r>
    </w:p>
    <w:p>
      <w:pPr>
        <w:pStyle w:val="BodyText"/>
      </w:pPr>
      <w:r>
        <w:t xml:space="preserve">Valencia, Spain</w:t>
      </w:r>
    </w:p>
    <w:bookmarkStart w:id="21" w:name="X790ed3aee807b71374dff307033d699eb198c85"/>
    <w:p>
      <w:pPr>
        <w:pStyle w:val="Heading2"/>
      </w:pPr>
      <w:r>
        <w:t xml:space="preserve">INTERNATIONAL ACADEMIC RESEARCH INTERNSHIP APPLICATION LETTER</w:t>
      </w:r>
    </w:p>
    <w:p>
      <w:pPr>
        <w:pStyle w:val="FirstParagraph"/>
      </w:pPr>
      <w:r>
        <w:t xml:space="preserve">Dear Dr./Prof. [Recipient Last Name],</w:t>
      </w:r>
    </w:p>
    <w:p>
      <w:pPr>
        <w:pStyle w:val="BodyText"/>
      </w:pPr>
      <w:r>
        <w:t xml:space="preserve">I am writing to express my profound enthusiasm for the Academic Researcher Internship position at your distinguished institution in Spain Valencia, as advertised through the European University Research Network. This Internship Application Letter represents not merely a formal submission, but a deeply considered commitment to contribute to Spain's vibrant academic ecosystem while advancing my development as an international scholar within Valencia's dynamic research landscape.</w:t>
      </w:r>
    </w:p>
    <w:p>
      <w:pPr>
        <w:pStyle w:val="BodyText"/>
      </w:pPr>
      <w:r>
        <w:t xml:space="preserve">As a recent Master of Science graduate in Environmental Science from the University of Edinburgh with an emphasis on sustainable urban systems, I have meticulously prepared for this opportunity. My academic journey has been characterized by rigorous theoretical engagement and hands-on research methodologies directly aligned with the interdisciplinary priorities of Valencia's leading research institutions. My thesis, "Coastal Urban Resilience Strategies in Mediterranean Megacities," examined climate adaptation frameworks at the intersection of urban planning and environmental science – a topic of paramount relevance to Valencia's coastal challenges as Spain's third-largest city faces rising sea levels and tourism pressures. This work was conducted using spatial analysis software (ArcGIS, QGIS) and statistical modeling (R, Python), resulting in two conference presentations at the International Association for Urban Climate Studies.</w:t>
      </w:r>
    </w:p>
    <w:p>
      <w:pPr>
        <w:pStyle w:val="BodyText"/>
      </w:pPr>
      <w:r>
        <w:t xml:space="preserve">What particularly compels me toward this specific Academic Researcher internship in Spain Valencia is the region's exceptional convergence of academic excellence and real-world application. The University of Valencia's Institute of Environmental Science &amp; Technology (ICTA-UV), consistently ranked among Europe's top 50 environmental research centers, has long been my model for integrated academic-practical research. I have closely followed their recent EU-funded project "Mediterranean Coastal Adaptation Frameworks" – precisely the kind of forward-looking initiative where my skills in vulnerability assessment and community engagement could add immediate value. Furthermore, Valencia's status as Spain's greenest city with ambitious carbon-neutral goals by 2030 creates a unique laboratory for applied research that aligns perfectly with my professional trajectory. I am eager to immerse myself in this ecosystem, learning from Spain's leading scholars while contributing to projects that address tangible challenges facing Mediterranean communities.</w:t>
      </w:r>
    </w:p>
    <w:p>
      <w:pPr>
        <w:pStyle w:val="BodyText"/>
      </w:pPr>
      <w:r>
        <w:t xml:space="preserve">My academic preparation extends beyond technical competencies. During my studies at Edinburgh, I completed a 6-month research exchange at the Barcelona Institute for Global Health (ISGlobal), where I collaborated with Spanish researchers on a study of air quality impacts in urban heat islands. This experience cultivated not only my bilingual proficiency (Fluent English and B2 Spanish) but also an intimate understanding of Spain's academic culture – particularly the emphasis on collaborative fieldwork and community-centered research methodologies that distinguish Spanish scholarship. I am deeply familiar with Spain's research framework, including its contribution to Horizon Europe initiatives, and have actively studied the regulatory landscape governing environmental research in autonomous communities like Valencia. My adaptability was further proven through my volunteer work with the Valencian Association for Sustainable Development, where I translated technical reports into accessible community guides – a skill directly transferable to collaborative projects requiring stakeholder engagement.</w:t>
      </w:r>
    </w:p>
    <w:p>
      <w:pPr>
        <w:pStyle w:val="BodyText"/>
      </w:pPr>
      <w:r>
        <w:t xml:space="preserve">The significance of this internship extends beyond professional development; it represents a pivotal cultural and intellectual convergence. Spain Valencia offers an unparalleled environment for academic growth: its blend of ancient traditions with cutting-edge research infrastructure at institutions like the Polytechnic University of Valencia (UPV) and the Spanish National Research Council (CSIC) centers creates a fertile ground for innovation. I am particularly inspired by how Spanish researchers integrate local knowledge systems with scientific methods – as demonstrated in Professor Elena Martínez's recent publication on traditional agricultural water conservation techniques applied to modern irrigation systems. This holistic approach mirrors my own research philosophy, which emphasizes that truly effective academic research must respect cultural context while advancing evidence-based solutions. I am eager to learn from this tradition and contribute my background in geospatial analysis and climate modeling to projects that bridge scientific rigor with community impact.</w:t>
      </w:r>
    </w:p>
    <w:p>
      <w:pPr>
        <w:pStyle w:val="BodyText"/>
      </w:pPr>
      <w:r>
        <w:t xml:space="preserve">I have attached my curriculum vitae detailing additional research experience, including: 1) A publication in the International Journal of Sustainable Urban Development (2023) co-authored with Dr. Antonio López from Universidad Politécnica de Valencia; 2) Technical proficiency in remote sensing analysis using Sentinel-2 satellite data; 3) Experience managing field teams across three European cities. My research portfolio demonstrates consistent alignment with the type of applied environmental science conducted at your institution, including work on urban heat mitigation strategies that directly inform Valencia's ongoing "Green City" initiative.</w:t>
      </w:r>
    </w:p>
    <w:p>
      <w:pPr>
        <w:pStyle w:val="BodyText"/>
      </w:pPr>
      <w:r>
        <w:t xml:space="preserve">What I offer extends beyond academic credentials: a genuine passion for Spain's academic ethos, demonstrated by my long-term commitment to mastering Spanish through intensive courses and immersion in Valencian culture. I have studied the local context deeply – from the historical significance of Valencia's Turia River rehabilitation project to current municipal policies on sustainable tourism. This contextual understanding ensures I can contribute meaningfully from day one, rather than requiring extensive adjustment time. Moreover, my previous internships in Barcelona and Lisbon have equipped me with cross-cultural collaboration skills essential for thriving within Spain's team-oriented research environment.</w:t>
      </w:r>
    </w:p>
    <w:p>
      <w:pPr>
        <w:pStyle w:val="BodyText"/>
      </w:pPr>
      <w:r>
        <w:t xml:space="preserve">Spain Valencia is not merely a geographic location for this internship; it represents the ideal convergence of academic tradition and future-focused innovation I seek as an emerging Academic Researcher. I am confident that my technical competencies in spatial analysis, climate modeling, and community engagement, combined with my cultural preparedness for Spain's research environment, position me to make immediate contributions to your team while deeply benefiting from your institution's renowned expertise. The opportunity to work under the guidance of Valencia's leading scholars would represent a transformative step toward becoming a globally engaged researcher who can effectively bridge European academic excellence with practical environmental solutions.</w:t>
      </w:r>
    </w:p>
    <w:p>
      <w:pPr>
        <w:pStyle w:val="BodyText"/>
      </w:pPr>
      <w:r>
        <w:t xml:space="preserve">I am available for an interview at your earliest convenience and welcome the opportunity to discuss how my skills in sustainable urban systems research align with your current projects. Thank you for considering my Internship Application Letter for the Academic Researcher position. I look forward to contributing to Spain's academic excellence through this vital internship in Valencia, where innovation meets tradition in one of Europe's most dynamic research landscap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Science in Environmental Science, University of Edinburg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Spain Valencia</dc:title>
  <dc:creator/>
  <dc:language>en</dc:language>
  <cp:keywords/>
  <dcterms:created xsi:type="dcterms:W3CDTF">2026-07-21T03:15:36Z</dcterms:created>
  <dcterms:modified xsi:type="dcterms:W3CDTF">2026-07-21T03:15:36Z</dcterms:modified>
</cp:coreProperties>
</file>

<file path=docProps/custom.xml><?xml version="1.0" encoding="utf-8"?>
<Properties xmlns="http://schemas.openxmlformats.org/officeDocument/2006/custom-properties" xmlns:vt="http://schemas.openxmlformats.org/officeDocument/2006/docPropsVTypes"/>
</file>